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 and the use of technology to improve people’s lives.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E-mail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email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4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Website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website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6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6T12:26:04Z</dcterms:created>
  <dcterms:modified xsi:type="dcterms:W3CDTF">2023-02-26T12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